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1D9E7A" w14:textId="49DDB635" w:rsidR="005F7057" w:rsidRDefault="005F7057" w:rsidP="00E400A3">
      <w:pPr>
        <w:jc w:val="left"/>
        <w:rPr>
          <w:rFonts w:ascii="Cambria" w:hAnsi="Cambria"/>
          <w:b/>
          <w:bCs/>
          <w:sz w:val="24"/>
          <w:szCs w:val="28"/>
        </w:rPr>
      </w:pPr>
      <w:r>
        <w:rPr>
          <w:rFonts w:ascii="Cambria" w:hAnsi="Cambria" w:hint="eastAsia"/>
          <w:b/>
          <w:bCs/>
          <w:sz w:val="24"/>
          <w:szCs w:val="28"/>
        </w:rPr>
        <w:t>C</w:t>
      </w:r>
      <w:r>
        <w:rPr>
          <w:rFonts w:ascii="Cambria" w:hAnsi="Cambria"/>
          <w:b/>
          <w:bCs/>
          <w:sz w:val="24"/>
          <w:szCs w:val="28"/>
        </w:rPr>
        <w:t>lustering</w:t>
      </w:r>
    </w:p>
    <w:p w14:paraId="59A3FD19" w14:textId="03318CDD" w:rsidR="005F7057" w:rsidRDefault="005F7057" w:rsidP="00E400A3">
      <w:pPr>
        <w:jc w:val="left"/>
        <w:rPr>
          <w:rFonts w:ascii="Cambria" w:hAnsi="Cambria"/>
          <w:b/>
          <w:bCs/>
          <w:sz w:val="24"/>
          <w:szCs w:val="28"/>
        </w:rPr>
      </w:pPr>
    </w:p>
    <w:p w14:paraId="1EF5B987" w14:textId="20EC56C2" w:rsidR="005F7057" w:rsidRDefault="005F7057" w:rsidP="005F7057">
      <w:pPr>
        <w:rPr>
          <w:b/>
          <w:bCs/>
        </w:rPr>
      </w:pPr>
      <w:r>
        <w:rPr>
          <w:b/>
          <w:bCs/>
        </w:rPr>
        <w:t>Tried</w:t>
      </w:r>
      <w:r w:rsidRPr="005F7057">
        <w:rPr>
          <w:b/>
          <w:bCs/>
        </w:rPr>
        <w:t xml:space="preserve"> </w:t>
      </w:r>
      <w:proofErr w:type="spellStart"/>
      <w:r w:rsidRPr="005F7057">
        <w:rPr>
          <w:b/>
          <w:bCs/>
        </w:rPr>
        <w:t>Tslearn</w:t>
      </w:r>
      <w:proofErr w:type="spellEnd"/>
      <w:r w:rsidRPr="005F7057">
        <w:rPr>
          <w:b/>
          <w:bCs/>
        </w:rPr>
        <w:t xml:space="preserve"> DTW method and </w:t>
      </w:r>
      <w:proofErr w:type="spellStart"/>
      <w:r w:rsidR="00920D67">
        <w:rPr>
          <w:b/>
          <w:bCs/>
        </w:rPr>
        <w:t>Kmeans</w:t>
      </w:r>
      <w:proofErr w:type="spellEnd"/>
      <w:r w:rsidRPr="005F7057">
        <w:rPr>
          <w:b/>
          <w:bCs/>
        </w:rPr>
        <w:t xml:space="preserve"> clustering</w:t>
      </w:r>
      <w:r>
        <w:rPr>
          <w:b/>
          <w:bCs/>
        </w:rPr>
        <w:t xml:space="preserve"> </w:t>
      </w:r>
      <w:r w:rsidRPr="005F7057">
        <w:t xml:space="preserve">(form </w:t>
      </w:r>
      <w:proofErr w:type="spellStart"/>
      <w:r w:rsidRPr="005F7057">
        <w:t>sklearn</w:t>
      </w:r>
      <w:proofErr w:type="spellEnd"/>
      <w:r w:rsidRPr="005F7057">
        <w:t xml:space="preserve"> with </w:t>
      </w:r>
      <w:proofErr w:type="spellStart"/>
      <w:r w:rsidRPr="005F7057">
        <w:t>euclidean</w:t>
      </w:r>
      <w:proofErr w:type="spellEnd"/>
      <w:r w:rsidRPr="005F7057">
        <w:t xml:space="preserve"> distance) </w:t>
      </w:r>
      <w:r w:rsidRPr="005F7057">
        <w:rPr>
          <w:b/>
          <w:bCs/>
        </w:rPr>
        <w:t xml:space="preserve">for height </w:t>
      </w:r>
      <w:r>
        <w:rPr>
          <w:b/>
          <w:bCs/>
        </w:rPr>
        <w:t>LA</w:t>
      </w:r>
      <w:r w:rsidRPr="005F7057">
        <w:rPr>
          <w:b/>
          <w:bCs/>
        </w:rPr>
        <w:t xml:space="preserve"> and biomass</w:t>
      </w:r>
      <w:r w:rsidR="00D159BB">
        <w:rPr>
          <w:b/>
          <w:bCs/>
        </w:rPr>
        <w:t xml:space="preserve"> (both log</w:t>
      </w:r>
      <w:r w:rsidR="00920D67">
        <w:rPr>
          <w:b/>
          <w:bCs/>
        </w:rPr>
        <w:t>-</w:t>
      </w:r>
      <w:r w:rsidR="00D159BB">
        <w:rPr>
          <w:b/>
          <w:bCs/>
        </w:rPr>
        <w:t>transformed and raw data, and also tried on simulated data)</w:t>
      </w:r>
      <w:r>
        <w:rPr>
          <w:b/>
          <w:bCs/>
        </w:rPr>
        <w:t>-&gt; does not find meaningful clusters</w:t>
      </w:r>
    </w:p>
    <w:p w14:paraId="3DA2BD44" w14:textId="302416E5" w:rsidR="005F7057" w:rsidRPr="00920D67" w:rsidRDefault="00D159BB" w:rsidP="00920D67">
      <w:r>
        <w:rPr>
          <w:b/>
          <w:bCs/>
        </w:rPr>
        <w:tab/>
      </w:r>
      <w:r w:rsidRPr="00D159BB">
        <w:t>Simulated data is created by randomly pick</w:t>
      </w:r>
      <w:r w:rsidR="00920D67">
        <w:t>ing</w:t>
      </w:r>
      <w:r w:rsidRPr="00D159BB">
        <w:t xml:space="preserve"> </w:t>
      </w:r>
      <w:r w:rsidR="00920D67">
        <w:t>three</w:t>
      </w:r>
      <w:r w:rsidRPr="00D159BB">
        <w:t xml:space="preserve"> genotype</w:t>
      </w:r>
      <w:r w:rsidR="00920D67">
        <w:t>s</w:t>
      </w:r>
      <w:r w:rsidRPr="00D159BB">
        <w:t xml:space="preserve"> </w:t>
      </w:r>
      <w:r w:rsidR="00920D67">
        <w:t xml:space="preserve">to </w:t>
      </w:r>
      <w:r w:rsidRPr="00D159BB">
        <w:t>take all the plants with those genotype</w:t>
      </w:r>
      <w:r w:rsidR="00920D67">
        <w:t xml:space="preserve">s </w:t>
      </w:r>
      <w:r w:rsidRPr="00D159BB">
        <w:t xml:space="preserve">-&gt; duplicate </w:t>
      </w:r>
      <w:r w:rsidR="00920D67">
        <w:t>three</w:t>
      </w:r>
      <w:r w:rsidRPr="00D159BB">
        <w:t xml:space="preserve"> times (or also add random noise or shift on days) </w:t>
      </w:r>
    </w:p>
    <w:p w14:paraId="6D6AF4B9" w14:textId="77777777" w:rsidR="005F7057" w:rsidRDefault="005F7057" w:rsidP="00E400A3">
      <w:pPr>
        <w:jc w:val="left"/>
        <w:rPr>
          <w:rFonts w:ascii="Cambria" w:hAnsi="Cambria"/>
          <w:b/>
          <w:bCs/>
          <w:sz w:val="24"/>
          <w:szCs w:val="28"/>
        </w:rPr>
      </w:pPr>
    </w:p>
    <w:p w14:paraId="6DAC8BC9" w14:textId="77777777" w:rsidR="005F7057" w:rsidRDefault="005F7057" w:rsidP="00E400A3">
      <w:pPr>
        <w:jc w:val="left"/>
        <w:rPr>
          <w:rFonts w:ascii="Cambria" w:hAnsi="Cambria"/>
          <w:b/>
          <w:bCs/>
          <w:sz w:val="24"/>
          <w:szCs w:val="28"/>
        </w:rPr>
      </w:pPr>
    </w:p>
    <w:p w14:paraId="36E5B5DF" w14:textId="2FA42C96" w:rsidR="00E400A3" w:rsidRPr="00E400A3" w:rsidRDefault="00E400A3" w:rsidP="00E400A3">
      <w:pPr>
        <w:jc w:val="left"/>
        <w:rPr>
          <w:rFonts w:ascii="Cambria" w:hAnsi="Cambria"/>
          <w:b/>
          <w:bCs/>
        </w:rPr>
      </w:pPr>
      <w:r w:rsidRPr="00E400A3">
        <w:rPr>
          <w:rFonts w:ascii="Cambria" w:hAnsi="Cambria"/>
          <w:b/>
          <w:bCs/>
          <w:sz w:val="24"/>
          <w:szCs w:val="28"/>
        </w:rPr>
        <w:t xml:space="preserve">Prediction with DH in </w:t>
      </w:r>
      <w:r w:rsidR="00920D67">
        <w:rPr>
          <w:rFonts w:ascii="Cambria" w:hAnsi="Cambria"/>
          <w:b/>
          <w:bCs/>
          <w:sz w:val="24"/>
          <w:szCs w:val="28"/>
        </w:rPr>
        <w:t xml:space="preserve">the </w:t>
      </w:r>
      <w:r w:rsidRPr="00E400A3">
        <w:rPr>
          <w:rFonts w:ascii="Cambria" w:hAnsi="Cambria"/>
          <w:b/>
          <w:bCs/>
          <w:sz w:val="24"/>
          <w:szCs w:val="28"/>
        </w:rPr>
        <w:t>platform</w:t>
      </w:r>
    </w:p>
    <w:p w14:paraId="61D5574C" w14:textId="484F4C6F" w:rsidR="006E2073" w:rsidRDefault="007D6F4F">
      <w:r>
        <w:t>1.</w:t>
      </w:r>
      <w:r w:rsidR="00920D67">
        <w:t xml:space="preserve"> </w:t>
      </w:r>
      <w:hyperlink r:id="rId7" w:history="1">
        <w:r w:rsidR="006B5768" w:rsidRPr="006B5768">
          <w:rPr>
            <w:rStyle w:val="Hyperlink"/>
          </w:rPr>
          <w:t>Identify missing value mechanism</w:t>
        </w:r>
      </w:hyperlink>
      <w:r w:rsidR="00920D67">
        <w:rPr>
          <w:rStyle w:val="Hyperlink"/>
        </w:rPr>
        <w:t>s</w:t>
      </w:r>
      <w:r w:rsidR="00B5760F">
        <w:t>.</w:t>
      </w:r>
      <w:r w:rsidR="00B5760F" w:rsidRPr="00E956FC">
        <w:rPr>
          <w:b/>
          <w:bCs/>
        </w:rPr>
        <w:t xml:space="preserve"> T</w:t>
      </w:r>
      <w:r w:rsidR="006B5768" w:rsidRPr="00E956FC">
        <w:rPr>
          <w:b/>
          <w:bCs/>
        </w:rPr>
        <w:t xml:space="preserve">he little test of missing value is not </w:t>
      </w:r>
      <w:proofErr w:type="gramStart"/>
      <w:r w:rsidR="006B5768" w:rsidRPr="00E956FC">
        <w:rPr>
          <w:b/>
          <w:bCs/>
        </w:rPr>
        <w:t>MACR</w:t>
      </w:r>
      <w:proofErr w:type="gramEnd"/>
    </w:p>
    <w:p w14:paraId="0FF6530A" w14:textId="51867F8A" w:rsidR="00B5760F" w:rsidRDefault="00B5760F"/>
    <w:p w14:paraId="2FD7B709" w14:textId="7C94CB81" w:rsidR="007D6F4F" w:rsidRDefault="007D6F4F">
      <w:pPr>
        <w:rPr>
          <w:b/>
          <w:bCs/>
        </w:rPr>
      </w:pPr>
      <w:r w:rsidRPr="00E956FC">
        <w:rPr>
          <w:b/>
          <w:bCs/>
        </w:rPr>
        <w:t>2.</w:t>
      </w:r>
      <w:r w:rsidR="00920D67">
        <w:rPr>
          <w:b/>
          <w:bCs/>
        </w:rPr>
        <w:t xml:space="preserve"> </w:t>
      </w:r>
      <w:r w:rsidRPr="00E956FC">
        <w:rPr>
          <w:b/>
          <w:bCs/>
        </w:rPr>
        <w:t xml:space="preserve">Take the predicted value, derive and derive2 from p spline of LA and Height (because </w:t>
      </w:r>
      <w:r w:rsidR="00920D67">
        <w:rPr>
          <w:b/>
          <w:bCs/>
        </w:rPr>
        <w:t xml:space="preserve">an </w:t>
      </w:r>
      <w:r w:rsidRPr="00E956FC">
        <w:rPr>
          <w:b/>
          <w:bCs/>
        </w:rPr>
        <w:t>error occurred when I appl</w:t>
      </w:r>
      <w:r w:rsidR="00920D67">
        <w:rPr>
          <w:b/>
          <w:bCs/>
        </w:rPr>
        <w:t>ied</w:t>
      </w:r>
      <w:r w:rsidRPr="00E956FC">
        <w:rPr>
          <w:b/>
          <w:bCs/>
        </w:rPr>
        <w:t xml:space="preserve"> it on biomass) as input</w:t>
      </w:r>
      <w:r w:rsidR="000E0087">
        <w:rPr>
          <w:b/>
          <w:bCs/>
        </w:rPr>
        <w:t xml:space="preserve"> X; </w:t>
      </w:r>
      <w:r w:rsidR="008A6B38">
        <w:rPr>
          <w:b/>
          <w:bCs/>
        </w:rPr>
        <w:t>R</w:t>
      </w:r>
      <w:r w:rsidR="000E0087">
        <w:rPr>
          <w:b/>
          <w:bCs/>
        </w:rPr>
        <w:t>andomly pick SNPs every 1cM (1116 SNPs were chosen)</w:t>
      </w:r>
    </w:p>
    <w:p w14:paraId="61F9F4E6" w14:textId="672C1547" w:rsidR="00A80210" w:rsidRDefault="00A80210">
      <w:pPr>
        <w:rPr>
          <w:b/>
          <w:bCs/>
        </w:rPr>
      </w:pPr>
      <w:r>
        <w:rPr>
          <w:b/>
          <w:bCs/>
        </w:rPr>
        <w:tab/>
        <w:t>Log transform</w:t>
      </w:r>
      <w:r w:rsidR="00E95667">
        <w:rPr>
          <w:b/>
          <w:bCs/>
        </w:rPr>
        <w:t>e</w:t>
      </w:r>
      <w:r w:rsidR="00CB45F9">
        <w:rPr>
          <w:b/>
          <w:bCs/>
        </w:rPr>
        <w:t xml:space="preserve">d </w:t>
      </w:r>
      <w:proofErr w:type="gramStart"/>
      <w:r w:rsidR="00CB45F9">
        <w:rPr>
          <w:b/>
          <w:bCs/>
        </w:rPr>
        <w:t>data</w:t>
      </w:r>
      <w:proofErr w:type="gramEnd"/>
    </w:p>
    <w:p w14:paraId="53F537BE" w14:textId="2D9A8142" w:rsidR="00A80210" w:rsidRDefault="00A80210">
      <w:pPr>
        <w:rPr>
          <w:b/>
          <w:bCs/>
        </w:rPr>
      </w:pPr>
      <w:r>
        <w:rPr>
          <w:b/>
          <w:bCs/>
        </w:rPr>
        <w:tab/>
        <w:t>Remove single data</w:t>
      </w:r>
      <w:r w:rsidR="00920D67">
        <w:rPr>
          <w:b/>
          <w:bCs/>
        </w:rPr>
        <w:t xml:space="preserve"> </w:t>
      </w:r>
      <w:r>
        <w:rPr>
          <w:b/>
          <w:bCs/>
        </w:rPr>
        <w:t xml:space="preserve">point </w:t>
      </w:r>
      <w:proofErr w:type="gramStart"/>
      <w:r>
        <w:rPr>
          <w:b/>
          <w:bCs/>
        </w:rPr>
        <w:t>outlier</w:t>
      </w:r>
      <w:proofErr w:type="gramEnd"/>
    </w:p>
    <w:p w14:paraId="7685E5A8" w14:textId="1B5D8636" w:rsidR="00A80210" w:rsidRDefault="00A80210">
      <w:pPr>
        <w:rPr>
          <w:b/>
          <w:bCs/>
        </w:rPr>
      </w:pPr>
      <w:r>
        <w:rPr>
          <w:b/>
          <w:bCs/>
        </w:rPr>
        <w:tab/>
        <w:t xml:space="preserve">Remove time series outliers for genotype with 3 </w:t>
      </w:r>
      <w:proofErr w:type="gramStart"/>
      <w:r>
        <w:rPr>
          <w:b/>
          <w:bCs/>
        </w:rPr>
        <w:t>rep</w:t>
      </w:r>
      <w:proofErr w:type="gramEnd"/>
    </w:p>
    <w:p w14:paraId="7CB6F453" w14:textId="73473636" w:rsidR="00A80210" w:rsidRDefault="00A80210">
      <w:pPr>
        <w:rPr>
          <w:b/>
          <w:bCs/>
        </w:rPr>
      </w:pPr>
      <w:r>
        <w:rPr>
          <w:b/>
          <w:bCs/>
        </w:rPr>
        <w:tab/>
        <w:t>Spatial correction</w:t>
      </w:r>
    </w:p>
    <w:p w14:paraId="0DF7A916" w14:textId="74EAC43C" w:rsidR="00A80210" w:rsidRPr="00E956FC" w:rsidRDefault="00A80210">
      <w:pPr>
        <w:rPr>
          <w:b/>
          <w:bCs/>
        </w:rPr>
      </w:pPr>
      <w:r>
        <w:rPr>
          <w:b/>
          <w:bCs/>
        </w:rPr>
        <w:tab/>
        <w:t>Fit spline (</w:t>
      </w:r>
      <w:r w:rsidRPr="00A80210">
        <w:rPr>
          <w:b/>
          <w:bCs/>
        </w:rPr>
        <w:t xml:space="preserve">knot larger-&gt; </w:t>
      </w:r>
      <w:proofErr w:type="gramStart"/>
      <w:r w:rsidRPr="00A80210">
        <w:rPr>
          <w:b/>
          <w:bCs/>
        </w:rPr>
        <w:t>more smooth</w:t>
      </w:r>
      <w:proofErr w:type="gramEnd"/>
      <w:r>
        <w:rPr>
          <w:b/>
          <w:bCs/>
        </w:rPr>
        <w:t>)</w:t>
      </w:r>
    </w:p>
    <w:p w14:paraId="6D2AECE0" w14:textId="13F15D71" w:rsidR="007D6F4F" w:rsidRPr="00BC357D" w:rsidRDefault="00A80210">
      <w:pPr>
        <w:rPr>
          <w:b/>
          <w:bCs/>
        </w:rPr>
      </w:pPr>
      <w:r w:rsidRPr="00BC357D">
        <w:rPr>
          <w:rFonts w:hint="eastAsia"/>
          <w:b/>
          <w:bCs/>
        </w:rPr>
        <w:t>3</w:t>
      </w:r>
      <w:r w:rsidRPr="00BC357D">
        <w:rPr>
          <w:b/>
          <w:bCs/>
        </w:rPr>
        <w:t xml:space="preserve">. </w:t>
      </w:r>
      <w:r w:rsidR="00BC357D" w:rsidRPr="00BC357D">
        <w:rPr>
          <w:b/>
          <w:bCs/>
        </w:rPr>
        <w:t>only take the plants with LA and Height information after remov</w:t>
      </w:r>
      <w:r w:rsidR="00920D67">
        <w:rPr>
          <w:b/>
          <w:bCs/>
        </w:rPr>
        <w:t>ing</w:t>
      </w:r>
      <w:r w:rsidR="00BC357D" w:rsidRPr="00BC357D">
        <w:rPr>
          <w:b/>
          <w:bCs/>
        </w:rPr>
        <w:t xml:space="preserve"> </w:t>
      </w:r>
      <w:r w:rsidR="00920D67">
        <w:rPr>
          <w:b/>
          <w:bCs/>
        </w:rPr>
        <w:t xml:space="preserve">the </w:t>
      </w:r>
      <w:r w:rsidR="00BC357D" w:rsidRPr="00BC357D">
        <w:rPr>
          <w:b/>
          <w:bCs/>
        </w:rPr>
        <w:t>outlier</w:t>
      </w:r>
    </w:p>
    <w:p w14:paraId="7A30A0FA" w14:textId="06276B11" w:rsidR="007D6F4F" w:rsidRDefault="00BC357D">
      <w:r>
        <w:rPr>
          <w:b/>
          <w:bCs/>
        </w:rPr>
        <w:t>4</w:t>
      </w:r>
      <w:r w:rsidR="007D6F4F" w:rsidRPr="00E956FC">
        <w:rPr>
          <w:b/>
          <w:bCs/>
        </w:rPr>
        <w:t>.</w:t>
      </w:r>
      <w:r w:rsidR="00920D67">
        <w:rPr>
          <w:b/>
          <w:bCs/>
        </w:rPr>
        <w:t xml:space="preserve"> </w:t>
      </w:r>
      <w:r w:rsidR="0040070F">
        <w:rPr>
          <w:b/>
          <w:bCs/>
        </w:rPr>
        <w:t>scaling</w:t>
      </w:r>
      <w:r w:rsidR="00E956FC" w:rsidRPr="00E956FC">
        <w:rPr>
          <w:b/>
          <w:bCs/>
        </w:rPr>
        <w:t>-</w:t>
      </w:r>
      <w:r w:rsidR="00E956FC">
        <w:t xml:space="preserve">&gt; default setting </w:t>
      </w:r>
    </w:p>
    <w:p w14:paraId="18F19328" w14:textId="1ABA0A78" w:rsidR="007D6F4F" w:rsidRPr="00E956FC" w:rsidRDefault="00E956FC" w:rsidP="00E956FC">
      <w:pPr>
        <w:rPr>
          <w:lang w:val="en-US"/>
        </w:rPr>
      </w:pPr>
      <w:r>
        <w:rPr>
          <w:lang w:val="en-US"/>
        </w:rPr>
        <w:t xml:space="preserve">Use </w:t>
      </w:r>
      <w:proofErr w:type="spellStart"/>
      <w:r w:rsidRPr="00E956FC">
        <w:rPr>
          <w:lang w:val="en-US"/>
        </w:rPr>
        <w:t>StandardScaler</w:t>
      </w:r>
      <w:proofErr w:type="spellEnd"/>
      <w:r>
        <w:rPr>
          <w:lang w:val="en-US"/>
        </w:rPr>
        <w:t xml:space="preserve"> from </w:t>
      </w:r>
      <w:proofErr w:type="spellStart"/>
      <w:r w:rsidRPr="00E956FC">
        <w:rPr>
          <w:lang w:val="en-US"/>
        </w:rPr>
        <w:t>sklearn</w:t>
      </w:r>
      <w:proofErr w:type="spellEnd"/>
      <w:r>
        <w:rPr>
          <w:lang w:val="en-US"/>
        </w:rPr>
        <w:t xml:space="preserve"> (</w:t>
      </w:r>
      <w:r w:rsidRPr="00E956FC">
        <w:rPr>
          <w:lang w:val="en-US"/>
        </w:rPr>
        <w:t>Standardize features by removing the mean and scaling to unit variance.</w:t>
      </w:r>
      <w:r>
        <w:rPr>
          <w:rFonts w:hint="eastAsia"/>
          <w:lang w:val="en-US"/>
        </w:rPr>
        <w:t xml:space="preserve"> </w:t>
      </w:r>
      <w:r w:rsidRPr="00E956FC">
        <w:rPr>
          <w:lang w:val="en-US"/>
        </w:rPr>
        <w:t>z = (x - u) / s</w:t>
      </w:r>
      <w:r>
        <w:rPr>
          <w:lang w:val="en-US"/>
        </w:rPr>
        <w:t>)</w:t>
      </w:r>
    </w:p>
    <w:p w14:paraId="539636E3" w14:textId="56338035" w:rsidR="00E956FC" w:rsidRDefault="00BC357D" w:rsidP="007D6F4F">
      <w:pPr>
        <w:rPr>
          <w:b/>
          <w:bCs/>
        </w:rPr>
      </w:pPr>
      <w:r>
        <w:rPr>
          <w:b/>
          <w:bCs/>
        </w:rPr>
        <w:t>5</w:t>
      </w:r>
      <w:r w:rsidR="007D6F4F" w:rsidRPr="00E956FC">
        <w:rPr>
          <w:b/>
          <w:bCs/>
        </w:rPr>
        <w:t xml:space="preserve">.two layer </w:t>
      </w:r>
      <w:proofErr w:type="spellStart"/>
      <w:r w:rsidR="007D6F4F" w:rsidRPr="00E956FC">
        <w:rPr>
          <w:b/>
          <w:bCs/>
        </w:rPr>
        <w:t>lstm</w:t>
      </w:r>
      <w:proofErr w:type="spellEnd"/>
      <w:r w:rsidR="007D6F4F" w:rsidRPr="00E956FC">
        <w:rPr>
          <w:b/>
          <w:bCs/>
        </w:rPr>
        <w:t xml:space="preserve"> + a linear layer + sigmoid:</w:t>
      </w:r>
    </w:p>
    <w:p w14:paraId="08A116AD" w14:textId="49FF4184" w:rsidR="007D6F4F" w:rsidRDefault="00E956FC" w:rsidP="00E956FC">
      <w:pPr>
        <w:ind w:firstLine="420"/>
      </w:pPr>
      <w:r w:rsidRPr="00E956FC">
        <w:t xml:space="preserve">Input: </w:t>
      </w:r>
      <w:proofErr w:type="spellStart"/>
      <w:proofErr w:type="gramStart"/>
      <w:r w:rsidRPr="00E956FC">
        <w:t>torch.Size</w:t>
      </w:r>
      <w:proofErr w:type="spellEnd"/>
      <w:proofErr w:type="gramEnd"/>
      <w:r w:rsidRPr="00E956FC">
        <w:t>([880, 43, 6])</w:t>
      </w:r>
      <w:r w:rsidR="007D6F4F">
        <w:br/>
      </w:r>
      <w:proofErr w:type="spellStart"/>
      <w:r w:rsidR="007D6F4F">
        <w:t>LSTM_classification</w:t>
      </w:r>
      <w:proofErr w:type="spellEnd"/>
      <w:r w:rsidR="007D6F4F">
        <w:t>(</w:t>
      </w:r>
    </w:p>
    <w:p w14:paraId="26EF9123" w14:textId="77777777" w:rsidR="007D6F4F" w:rsidRDefault="007D6F4F" w:rsidP="007D6F4F">
      <w:r>
        <w:t xml:space="preserve">  (</w:t>
      </w:r>
      <w:proofErr w:type="spellStart"/>
      <w:r>
        <w:t>lstm</w:t>
      </w:r>
      <w:proofErr w:type="spellEnd"/>
      <w:r>
        <w:t xml:space="preserve">): </w:t>
      </w:r>
      <w:proofErr w:type="gramStart"/>
      <w:r>
        <w:t>LSTM(</w:t>
      </w:r>
      <w:proofErr w:type="gramEnd"/>
      <w:r>
        <w:t xml:space="preserve">6, 2, </w:t>
      </w:r>
      <w:proofErr w:type="spellStart"/>
      <w:r>
        <w:t>num_layers</w:t>
      </w:r>
      <w:proofErr w:type="spellEnd"/>
      <w:r>
        <w:t>=2, dropout=0.01)</w:t>
      </w:r>
    </w:p>
    <w:p w14:paraId="4F9FBE96" w14:textId="77777777" w:rsidR="007D6F4F" w:rsidRDefault="007D6F4F" w:rsidP="007D6F4F">
      <w:r>
        <w:t xml:space="preserve">  (fc): </w:t>
      </w:r>
      <w:proofErr w:type="gramStart"/>
      <w:r>
        <w:t>Linear(</w:t>
      </w:r>
      <w:proofErr w:type="spellStart"/>
      <w:proofErr w:type="gramEnd"/>
      <w:r>
        <w:t>in_features</w:t>
      </w:r>
      <w:proofErr w:type="spellEnd"/>
      <w:r>
        <w:t xml:space="preserve">=2, </w:t>
      </w:r>
      <w:proofErr w:type="spellStart"/>
      <w:r>
        <w:t>out_features</w:t>
      </w:r>
      <w:proofErr w:type="spellEnd"/>
      <w:r>
        <w:t>=1, bias=True)</w:t>
      </w:r>
    </w:p>
    <w:p w14:paraId="3E5F5649" w14:textId="77777777" w:rsidR="007D6F4F" w:rsidRDefault="007D6F4F" w:rsidP="007D6F4F">
      <w:r>
        <w:t xml:space="preserve">  (sigmoid): </w:t>
      </w:r>
      <w:proofErr w:type="gramStart"/>
      <w:r>
        <w:t>Sigmoid(</w:t>
      </w:r>
      <w:proofErr w:type="gramEnd"/>
      <w:r>
        <w:t>)</w:t>
      </w:r>
    </w:p>
    <w:p w14:paraId="43C7D329" w14:textId="6A7E0788" w:rsidR="007D6F4F" w:rsidRDefault="007D6F4F" w:rsidP="007D6F4F">
      <w:r>
        <w:t>)</w:t>
      </w:r>
    </w:p>
    <w:p w14:paraId="667337C6" w14:textId="3C6000C0" w:rsidR="007D6F4F" w:rsidRPr="00DD73B4" w:rsidRDefault="00495F68">
      <w:pPr>
        <w:rPr>
          <w:b/>
          <w:bCs/>
        </w:rPr>
      </w:pPr>
      <w:r w:rsidRPr="00DD73B4">
        <w:rPr>
          <w:rFonts w:hint="eastAsia"/>
          <w:b/>
          <w:bCs/>
        </w:rPr>
        <w:t>6</w:t>
      </w:r>
      <w:r w:rsidRPr="00DD73B4">
        <w:rPr>
          <w:b/>
          <w:bCs/>
        </w:rPr>
        <w:t>.</w:t>
      </w:r>
      <w:r w:rsidR="00920D67">
        <w:rPr>
          <w:b/>
          <w:bCs/>
        </w:rPr>
        <w:t xml:space="preserve"> </w:t>
      </w:r>
      <w:r w:rsidRPr="00DD73B4">
        <w:rPr>
          <w:b/>
          <w:bCs/>
        </w:rPr>
        <w:t xml:space="preserve">find </w:t>
      </w:r>
      <w:r w:rsidR="00920D67">
        <w:rPr>
          <w:b/>
          <w:bCs/>
        </w:rPr>
        <w:t>SNP</w:t>
      </w:r>
      <w:r w:rsidRPr="00DD73B4">
        <w:rPr>
          <w:b/>
          <w:bCs/>
        </w:rPr>
        <w:t>s</w:t>
      </w:r>
      <w:r w:rsidR="000D5702">
        <w:rPr>
          <w:b/>
          <w:bCs/>
        </w:rPr>
        <w:t>,</w:t>
      </w:r>
      <w:r w:rsidRPr="00DD73B4">
        <w:rPr>
          <w:b/>
          <w:bCs/>
        </w:rPr>
        <w:t xml:space="preserve"> w</w:t>
      </w:r>
      <w:r w:rsidR="00920D67">
        <w:rPr>
          <w:b/>
          <w:bCs/>
        </w:rPr>
        <w:t>h</w:t>
      </w:r>
      <w:r w:rsidR="00784895">
        <w:rPr>
          <w:b/>
          <w:bCs/>
        </w:rPr>
        <w:t>ose</w:t>
      </w:r>
      <w:r w:rsidRPr="00DD73B4">
        <w:rPr>
          <w:b/>
          <w:bCs/>
        </w:rPr>
        <w:t xml:space="preserve"> model at least ha</w:t>
      </w:r>
      <w:r w:rsidR="00920D67">
        <w:rPr>
          <w:b/>
          <w:bCs/>
        </w:rPr>
        <w:t>s</w:t>
      </w:r>
      <w:r w:rsidRPr="00DD73B4">
        <w:rPr>
          <w:b/>
          <w:bCs/>
        </w:rPr>
        <w:t xml:space="preserve"> three out of four TP,</w:t>
      </w:r>
      <w:r w:rsidR="00920D67">
        <w:rPr>
          <w:b/>
          <w:bCs/>
        </w:rPr>
        <w:t xml:space="preserve"> </w:t>
      </w:r>
      <w:r w:rsidRPr="00DD73B4">
        <w:rPr>
          <w:b/>
          <w:bCs/>
        </w:rPr>
        <w:t>FP,</w:t>
      </w:r>
      <w:r w:rsidR="00920D67">
        <w:rPr>
          <w:b/>
          <w:bCs/>
        </w:rPr>
        <w:t xml:space="preserve"> </w:t>
      </w:r>
      <w:r w:rsidRPr="00DD73B4">
        <w:rPr>
          <w:b/>
          <w:bCs/>
        </w:rPr>
        <w:t>TN,</w:t>
      </w:r>
      <w:r w:rsidR="00920D67">
        <w:rPr>
          <w:b/>
          <w:bCs/>
        </w:rPr>
        <w:t xml:space="preserve"> </w:t>
      </w:r>
      <w:r w:rsidR="00784895">
        <w:rPr>
          <w:b/>
          <w:bCs/>
        </w:rPr>
        <w:t xml:space="preserve">and </w:t>
      </w:r>
      <w:r w:rsidRPr="00DD73B4">
        <w:rPr>
          <w:b/>
          <w:bCs/>
        </w:rPr>
        <w:t>FN.</w:t>
      </w:r>
      <w:r w:rsidRPr="00DD73B4">
        <w:t xml:space="preserve"> </w:t>
      </w:r>
      <w:r w:rsidR="00DD73B4" w:rsidRPr="00DD73B4">
        <w:t>(which means the model is not just simply assign all the plants with the same label)</w:t>
      </w:r>
      <w:r w:rsidR="00920D67">
        <w:t xml:space="preserve"> -&gt; 37 SNPs out of 1116 are found -&gt; notice there are some NA in the confusion matrix (imbalanced in SNPs labels, which may cause all data points with label 1 to be in train but not in test) -&gt; need prefiltering </w:t>
      </w:r>
      <w:r w:rsidR="000E0087">
        <w:t>instead of randomly chose SNPs based on distance</w:t>
      </w:r>
    </w:p>
    <w:p w14:paraId="53F890DB" w14:textId="1CAC7971" w:rsidR="007D6F4F" w:rsidRDefault="007D6F4F"/>
    <w:p w14:paraId="1FBB9847" w14:textId="7ACDA66B" w:rsidR="005F7057" w:rsidRDefault="005F7057"/>
    <w:p w14:paraId="3E7653C7" w14:textId="77777777" w:rsidR="005F7057" w:rsidRDefault="005F7057"/>
    <w:p w14:paraId="42D283EF" w14:textId="0CBF7396" w:rsidR="00B5760F" w:rsidRDefault="00320EA0">
      <w:pPr>
        <w:rPr>
          <w:b/>
          <w:bCs/>
          <w:sz w:val="24"/>
          <w:szCs w:val="28"/>
        </w:rPr>
      </w:pPr>
      <w:r w:rsidRPr="00320EA0">
        <w:rPr>
          <w:b/>
          <w:bCs/>
          <w:sz w:val="24"/>
          <w:szCs w:val="28"/>
        </w:rPr>
        <w:t xml:space="preserve">Use biomass simulated </w:t>
      </w:r>
      <w:proofErr w:type="gramStart"/>
      <w:r w:rsidRPr="00320EA0">
        <w:rPr>
          <w:b/>
          <w:bCs/>
          <w:sz w:val="24"/>
          <w:szCs w:val="28"/>
        </w:rPr>
        <w:t>data</w:t>
      </w:r>
      <w:proofErr w:type="gramEnd"/>
    </w:p>
    <w:p w14:paraId="27C204B4" w14:textId="4BCC9139" w:rsidR="00320EA0" w:rsidRPr="00CB45F3" w:rsidRDefault="00347F9C" w:rsidP="00347F9C">
      <w:r w:rsidRPr="00CB45F3">
        <w:t>U</w:t>
      </w:r>
      <w:r w:rsidRPr="00CB45F3">
        <w:rPr>
          <w:rFonts w:hint="eastAsia"/>
        </w:rPr>
        <w:t>se</w:t>
      </w:r>
      <w:r w:rsidRPr="00CB45F3">
        <w:t xml:space="preserve"> SDE </w:t>
      </w:r>
      <w:r w:rsidRPr="00CB45F3">
        <w:rPr>
          <w:rFonts w:hint="eastAsia"/>
        </w:rPr>
        <w:t>to</w:t>
      </w:r>
      <w:r w:rsidRPr="00CB45F3">
        <w:t xml:space="preserve"> </w:t>
      </w:r>
      <w:r w:rsidRPr="00CB45F3">
        <w:rPr>
          <w:rFonts w:hint="eastAsia"/>
        </w:rPr>
        <w:t>generate</w:t>
      </w:r>
      <w:r w:rsidRPr="00CB45F3">
        <w:t xml:space="preserve"> </w:t>
      </w:r>
      <w:proofErr w:type="gramStart"/>
      <w:r w:rsidRPr="00CB45F3">
        <w:t xml:space="preserve">100 </w:t>
      </w:r>
      <w:r w:rsidRPr="00CB45F3">
        <w:rPr>
          <w:rFonts w:hint="eastAsia"/>
        </w:rPr>
        <w:t>time</w:t>
      </w:r>
      <w:proofErr w:type="gramEnd"/>
      <w:r w:rsidRPr="00CB45F3">
        <w:t xml:space="preserve"> </w:t>
      </w:r>
      <w:proofErr w:type="spellStart"/>
      <w:r w:rsidRPr="00CB45F3">
        <w:rPr>
          <w:rFonts w:hint="eastAsia"/>
        </w:rPr>
        <w:t>seriers</w:t>
      </w:r>
      <w:proofErr w:type="spellEnd"/>
      <w:r w:rsidRPr="00CB45F3">
        <w:t xml:space="preserve"> with different r</w:t>
      </w:r>
      <w:r w:rsidR="00FC4B78" w:rsidRPr="00CB45F3">
        <w:t xml:space="preserve">, use the simulated data as input X and </w:t>
      </w:r>
      <w:proofErr w:type="spellStart"/>
      <w:r w:rsidR="00FC4B78" w:rsidRPr="00CB45F3">
        <w:t>use r</w:t>
      </w:r>
      <w:proofErr w:type="spellEnd"/>
      <w:r w:rsidR="00FC4B78" w:rsidRPr="00CB45F3">
        <w:t xml:space="preserve"> as input Y </w:t>
      </w:r>
    </w:p>
    <w:p w14:paraId="3B05E9A5" w14:textId="5C7BD348" w:rsidR="00347F9C" w:rsidRPr="00347F9C" w:rsidRDefault="00FC4B78" w:rsidP="00347F9C">
      <w:pPr>
        <w:rPr>
          <w:b/>
          <w:bCs/>
          <w:sz w:val="24"/>
          <w:szCs w:val="28"/>
        </w:rPr>
      </w:pPr>
      <w:r w:rsidRPr="00CB45F3">
        <w:t xml:space="preserve">Use 80:20 training test split to test if </w:t>
      </w:r>
      <w:proofErr w:type="spellStart"/>
      <w:r w:rsidRPr="00CB45F3">
        <w:t>lstm</w:t>
      </w:r>
      <w:proofErr w:type="spellEnd"/>
      <w:r w:rsidRPr="00CB45F3">
        <w:t xml:space="preserve"> model can predict the r based on input time </w:t>
      </w:r>
      <w:proofErr w:type="spellStart"/>
      <w:r w:rsidRPr="00CB45F3">
        <w:t>seriers</w:t>
      </w:r>
      <w:proofErr w:type="spellEnd"/>
      <w:r w:rsidRPr="00CB45F3">
        <w:t xml:space="preserve"> </w:t>
      </w:r>
      <w:r w:rsidRPr="00CB45F3">
        <w:lastRenderedPageBreak/>
        <w:t>data.</w:t>
      </w:r>
      <w:r w:rsidR="00CB45F3">
        <w:t xml:space="preserve"> The noise we use her is </w:t>
      </w:r>
      <w:r w:rsidR="00CB45F3" w:rsidRPr="00CB45F3">
        <w:t>0.05 * sqrt(</w:t>
      </w:r>
      <w:r w:rsidR="00CB45F3">
        <w:t>t</w:t>
      </w:r>
      <w:r w:rsidR="00CB45F3" w:rsidRPr="00CB45F3">
        <w:t>)</w:t>
      </w:r>
      <w:r w:rsidR="00CB45F3">
        <w:t>, t is the time step</w:t>
      </w:r>
      <w:r w:rsidR="009D55F6">
        <w:t>(day at this case)</w:t>
      </w:r>
      <w:r w:rsidR="00B42847">
        <w:t xml:space="preserve"> and we use the original biomass without </w:t>
      </w:r>
      <w:proofErr w:type="spellStart"/>
      <w:r w:rsidR="00B42847">
        <w:t>devided</w:t>
      </w:r>
      <w:proofErr w:type="spellEnd"/>
      <w:r w:rsidR="00B42847">
        <w:t xml:space="preserve"> by 1000</w:t>
      </w:r>
    </w:p>
    <w:sectPr w:rsidR="00347F9C" w:rsidRPr="00347F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9352E7" w14:textId="77777777" w:rsidR="004F55DE" w:rsidRDefault="004F55DE" w:rsidP="006B5768">
      <w:r>
        <w:separator/>
      </w:r>
    </w:p>
  </w:endnote>
  <w:endnote w:type="continuationSeparator" w:id="0">
    <w:p w14:paraId="4056E590" w14:textId="77777777" w:rsidR="004F55DE" w:rsidRDefault="004F55DE" w:rsidP="006B57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21E3C3" w14:textId="77777777" w:rsidR="004F55DE" w:rsidRDefault="004F55DE" w:rsidP="006B5768">
      <w:r>
        <w:separator/>
      </w:r>
    </w:p>
  </w:footnote>
  <w:footnote w:type="continuationSeparator" w:id="0">
    <w:p w14:paraId="72AB80B4" w14:textId="77777777" w:rsidR="004F55DE" w:rsidRDefault="004F55DE" w:rsidP="006B57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1B7670"/>
    <w:multiLevelType w:val="hybridMultilevel"/>
    <w:tmpl w:val="CE424486"/>
    <w:lvl w:ilvl="0" w:tplc="1B3872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6501323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NDc0M7c0MjExM7JU0lEKTi0uzszPAykwqQUAogeuiSwAAAA="/>
  </w:docVars>
  <w:rsids>
    <w:rsidRoot w:val="008247F2"/>
    <w:rsid w:val="00006254"/>
    <w:rsid w:val="00032727"/>
    <w:rsid w:val="000D5702"/>
    <w:rsid w:val="000E0087"/>
    <w:rsid w:val="00104A6D"/>
    <w:rsid w:val="001236BA"/>
    <w:rsid w:val="002140BD"/>
    <w:rsid w:val="00320EA0"/>
    <w:rsid w:val="00347F9C"/>
    <w:rsid w:val="00397896"/>
    <w:rsid w:val="003B3D51"/>
    <w:rsid w:val="0040070F"/>
    <w:rsid w:val="0048523D"/>
    <w:rsid w:val="00495F68"/>
    <w:rsid w:val="004A353F"/>
    <w:rsid w:val="004B7C62"/>
    <w:rsid w:val="004F3498"/>
    <w:rsid w:val="004F55DE"/>
    <w:rsid w:val="005F7057"/>
    <w:rsid w:val="006456F2"/>
    <w:rsid w:val="006B5768"/>
    <w:rsid w:val="006E2073"/>
    <w:rsid w:val="006F0A5D"/>
    <w:rsid w:val="00740ADF"/>
    <w:rsid w:val="00784895"/>
    <w:rsid w:val="007D4D93"/>
    <w:rsid w:val="007D6F4F"/>
    <w:rsid w:val="008247F2"/>
    <w:rsid w:val="00883515"/>
    <w:rsid w:val="008A6B38"/>
    <w:rsid w:val="00920D67"/>
    <w:rsid w:val="00996B08"/>
    <w:rsid w:val="009B339A"/>
    <w:rsid w:val="009D55F6"/>
    <w:rsid w:val="009F31BE"/>
    <w:rsid w:val="00A31D89"/>
    <w:rsid w:val="00A47FAB"/>
    <w:rsid w:val="00A6457B"/>
    <w:rsid w:val="00A80210"/>
    <w:rsid w:val="00B27D2E"/>
    <w:rsid w:val="00B42847"/>
    <w:rsid w:val="00B54231"/>
    <w:rsid w:val="00B5760F"/>
    <w:rsid w:val="00BC357D"/>
    <w:rsid w:val="00CB45F3"/>
    <w:rsid w:val="00CB45F9"/>
    <w:rsid w:val="00CC510C"/>
    <w:rsid w:val="00CD70FA"/>
    <w:rsid w:val="00D159BB"/>
    <w:rsid w:val="00DD73B4"/>
    <w:rsid w:val="00E045FB"/>
    <w:rsid w:val="00E400A3"/>
    <w:rsid w:val="00E64A87"/>
    <w:rsid w:val="00E95667"/>
    <w:rsid w:val="00E956FC"/>
    <w:rsid w:val="00F55DEA"/>
    <w:rsid w:val="00FC4B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F322ED"/>
  <w15:chartTrackingRefBased/>
  <w15:docId w15:val="{7D1E7341-C489-43E8-8456-07B1033902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57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B5768"/>
    <w:rPr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B576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B5768"/>
    <w:rPr>
      <w:sz w:val="18"/>
      <w:szCs w:val="18"/>
      <w:lang w:val="en-GB"/>
    </w:rPr>
  </w:style>
  <w:style w:type="character" w:styleId="Hyperlink">
    <w:name w:val="Hyperlink"/>
    <w:basedOn w:val="DefaultParagraphFont"/>
    <w:uiPriority w:val="99"/>
    <w:unhideWhenUsed/>
    <w:rsid w:val="006B57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B576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320EA0"/>
    <w:pPr>
      <w:ind w:firstLineChars="200" w:firstLine="420"/>
    </w:pPr>
  </w:style>
  <w:style w:type="character" w:styleId="PlaceholderText">
    <w:name w:val="Placeholder Text"/>
    <w:basedOn w:val="DefaultParagraphFont"/>
    <w:uiPriority w:val="99"/>
    <w:semiHidden/>
    <w:rsid w:val="00347F9C"/>
    <w:rPr>
      <w:color w:val="808080"/>
    </w:rPr>
  </w:style>
  <w:style w:type="character" w:customStyle="1" w:styleId="formula">
    <w:name w:val="formula"/>
    <w:basedOn w:val="DefaultParagraphFont"/>
    <w:rsid w:val="00347F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42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3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20631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961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19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23_02meeting.pptx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5</TotalTime>
  <Pages>2</Pages>
  <Words>327</Words>
  <Characters>186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o, Yingjie</dc:creator>
  <cp:keywords/>
  <dc:description/>
  <cp:lastModifiedBy>Shao, Yingjie</cp:lastModifiedBy>
  <cp:revision>36</cp:revision>
  <dcterms:created xsi:type="dcterms:W3CDTF">2023-02-23T09:12:00Z</dcterms:created>
  <dcterms:modified xsi:type="dcterms:W3CDTF">2023-03-14T16:31:00Z</dcterms:modified>
</cp:coreProperties>
</file>